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472810C7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132E9A">
        <w:rPr>
          <w:sz w:val="28"/>
          <w:szCs w:val="28"/>
        </w:rPr>
        <w:t>2</w:t>
      </w:r>
      <w:r w:rsidR="0017046A" w:rsidRPr="00A56ABD">
        <w:rPr>
          <w:sz w:val="28"/>
          <w:szCs w:val="28"/>
        </w:rPr>
        <w:t>/</w:t>
      </w:r>
      <w:r w:rsidR="0023181C">
        <w:rPr>
          <w:sz w:val="28"/>
          <w:szCs w:val="28"/>
        </w:rPr>
        <w:t>27</w:t>
      </w:r>
      <w:r w:rsidR="0017046A" w:rsidRPr="00A56ABD">
        <w:rPr>
          <w:sz w:val="28"/>
          <w:szCs w:val="28"/>
        </w:rPr>
        <w:t>/202</w:t>
      </w:r>
      <w:r w:rsidR="00642455">
        <w:rPr>
          <w:sz w:val="28"/>
          <w:szCs w:val="28"/>
        </w:rPr>
        <w:t>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pm</w:t>
      </w:r>
      <w:r w:rsidR="00F7053F">
        <w:rPr>
          <w:sz w:val="28"/>
          <w:szCs w:val="28"/>
        </w:rPr>
        <w:t xml:space="preserve">     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pm</w:t>
      </w:r>
      <w:r w:rsidR="00F7053F">
        <w:rPr>
          <w:sz w:val="28"/>
          <w:szCs w:val="28"/>
        </w:rPr>
        <w:t xml:space="preserve">     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4665"/>
      </w:tblGrid>
      <w:tr w:rsidR="005671DA" w14:paraId="1C2725FF" w14:textId="77777777" w:rsidTr="00FF7B42">
        <w:trPr>
          <w:trHeight w:val="440"/>
        </w:trPr>
        <w:tc>
          <w:tcPr>
            <w:tcW w:w="14665" w:type="dxa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  <w:tr w:rsidR="00B80F33" w14:paraId="36AE15C1" w14:textId="77777777" w:rsidTr="00255807">
        <w:trPr>
          <w:trHeight w:val="85"/>
        </w:trPr>
        <w:tc>
          <w:tcPr>
            <w:tcW w:w="14665" w:type="dxa"/>
            <w:vAlign w:val="center"/>
          </w:tcPr>
          <w:p w14:paraId="27565957" w14:textId="28E57C46" w:rsidR="00B80F33" w:rsidRPr="005671DA" w:rsidRDefault="00BD01DE" w:rsidP="0023181C">
            <w:pPr>
              <w:pStyle w:val="ListParagraph"/>
              <w:numPr>
                <w:ilvl w:val="0"/>
                <w:numId w:val="5"/>
              </w:numPr>
            </w:pPr>
            <w:r>
              <w:rPr>
                <w:sz w:val="24"/>
                <w:szCs w:val="24"/>
                <w:highlight w:val="yellow"/>
              </w:rPr>
              <w:t xml:space="preserve">Review Minutes from February </w:t>
            </w:r>
            <w:r w:rsidR="0023181C">
              <w:rPr>
                <w:sz w:val="24"/>
                <w:szCs w:val="24"/>
                <w:highlight w:val="yellow"/>
              </w:rPr>
              <w:t>13, 2026</w:t>
            </w:r>
            <w:r w:rsidR="00B80F33" w:rsidRPr="00B80F33">
              <w:rPr>
                <w:sz w:val="24"/>
                <w:szCs w:val="24"/>
                <w:highlight w:val="yellow"/>
              </w:rPr>
              <w:t xml:space="preserve">    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77777777" w:rsidR="00A4477D" w:rsidRPr="00CA44E6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less</w:t>
            </w:r>
            <w:r w:rsidRPr="00D70873">
              <w:rPr>
                <w:b/>
                <w:sz w:val="20"/>
                <w:szCs w:val="20"/>
              </w:rPr>
              <w:t xml:space="preserve"> on 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F4149F">
        <w:tc>
          <w:tcPr>
            <w:tcW w:w="1225" w:type="pct"/>
            <w:shd w:val="clear" w:color="auto" w:fill="auto"/>
          </w:tcPr>
          <w:p w14:paraId="2EDAD7BA" w14:textId="77777777" w:rsidR="00705AE8" w:rsidRDefault="00705AE8" w:rsidP="00705AE8"/>
          <w:p w14:paraId="1C92C43A" w14:textId="551A757F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57EADC0" w14:textId="77777777" w:rsidR="00705AE8" w:rsidRDefault="00705AE8" w:rsidP="00705AE8"/>
          <w:p w14:paraId="27DC7FEF" w14:textId="1B43654C" w:rsidR="00705AE8" w:rsidRPr="004B7ECE" w:rsidRDefault="00705AE8" w:rsidP="009F6247">
            <w:r>
              <w:t xml:space="preserve">Jen 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175D426C" w14:textId="53A180D9" w:rsidR="00705AE8" w:rsidRPr="00BF08EB" w:rsidRDefault="00BF08EB" w:rsidP="009F6247">
            <w:pPr>
              <w:jc w:val="center"/>
              <w:rPr>
                <w:sz w:val="28"/>
                <w:szCs w:val="28"/>
              </w:rPr>
            </w:pPr>
            <w:r w:rsidRPr="00BF08EB">
              <w:rPr>
                <w:sz w:val="28"/>
                <w:szCs w:val="28"/>
              </w:rPr>
              <w:t>5 mins</w:t>
            </w: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6D17829C" w:rsidR="00705AE8" w:rsidRPr="005E4AED" w:rsidRDefault="005A4241" w:rsidP="009348AE">
            <w:pPr>
              <w:pStyle w:val="ListParagraph"/>
              <w:numPr>
                <w:ilvl w:val="0"/>
                <w:numId w:val="14"/>
              </w:numPr>
              <w:ind w:left="71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Welcome </w:t>
            </w:r>
          </w:p>
        </w:tc>
        <w:tc>
          <w:tcPr>
            <w:tcW w:w="468" w:type="pct"/>
            <w:shd w:val="clear" w:color="auto" w:fill="auto"/>
          </w:tcPr>
          <w:p w14:paraId="4ABA0E21" w14:textId="6410C96B" w:rsidR="00705AE8" w:rsidRPr="003F7E67" w:rsidRDefault="00A44F20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905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iscussion</w:t>
            </w:r>
          </w:p>
          <w:p w14:paraId="5EBCDD41" w14:textId="075A3D2B" w:rsidR="00705AE8" w:rsidRPr="003F7E67" w:rsidRDefault="00A44F20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7874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Decision</w:t>
            </w:r>
          </w:p>
          <w:p w14:paraId="0E80FB94" w14:textId="77777777" w:rsidR="00705AE8" w:rsidRPr="003F7E67" w:rsidRDefault="00A44F20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79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AE8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Advocacy</w:t>
            </w:r>
          </w:p>
          <w:p w14:paraId="05402500" w14:textId="78E0B102" w:rsidR="00705AE8" w:rsidRPr="0013129A" w:rsidRDefault="00A44F20" w:rsidP="00705AE8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241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C5589" w14:paraId="3F1A63B9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536CE212" w14:textId="485CD6BF" w:rsidR="00DC5589" w:rsidRPr="002C5298" w:rsidRDefault="00BD01DE" w:rsidP="00DC5589">
            <w:pPr>
              <w:pStyle w:val="NoSpacing"/>
            </w:pPr>
            <w:r>
              <w:t>Updates</w:t>
            </w:r>
          </w:p>
        </w:tc>
        <w:tc>
          <w:tcPr>
            <w:tcW w:w="796" w:type="pct"/>
            <w:vAlign w:val="center"/>
          </w:tcPr>
          <w:p w14:paraId="1329A555" w14:textId="4AA5000E" w:rsidR="00DC5589" w:rsidRDefault="00BD01DE" w:rsidP="00DC5589">
            <w:r>
              <w:t>Jen</w:t>
            </w:r>
          </w:p>
        </w:tc>
        <w:tc>
          <w:tcPr>
            <w:tcW w:w="427" w:type="pct"/>
            <w:vAlign w:val="center"/>
          </w:tcPr>
          <w:p w14:paraId="3FB86AB9" w14:textId="414D3E57" w:rsidR="00DC5589" w:rsidRDefault="00BF08EB" w:rsidP="00DC5589">
            <w:pPr>
              <w:jc w:val="center"/>
            </w:pPr>
            <w:r>
              <w:t>30 mins</w:t>
            </w:r>
          </w:p>
        </w:tc>
        <w:tc>
          <w:tcPr>
            <w:tcW w:w="2084" w:type="pct"/>
            <w:gridSpan w:val="2"/>
            <w:vAlign w:val="center"/>
          </w:tcPr>
          <w:p w14:paraId="764F26BA" w14:textId="613C3C91" w:rsidR="00DC5589" w:rsidRPr="00BD01DE" w:rsidRDefault="00BD01DE" w:rsidP="00BD01DE">
            <w:pPr>
              <w:pStyle w:val="ListParagraph"/>
              <w:numPr>
                <w:ilvl w:val="0"/>
                <w:numId w:val="6"/>
              </w:numPr>
            </w:pPr>
            <w:r w:rsidRPr="00BD01DE">
              <w:t>Health and Wellness form</w:t>
            </w:r>
          </w:p>
          <w:p w14:paraId="71C53299" w14:textId="0B2811E6" w:rsidR="0023181C" w:rsidRDefault="00BD01DE" w:rsidP="0023181C">
            <w:pPr>
              <w:pStyle w:val="ListParagraph"/>
              <w:numPr>
                <w:ilvl w:val="0"/>
                <w:numId w:val="6"/>
              </w:numPr>
            </w:pPr>
            <w:r>
              <w:t xml:space="preserve">Student Learning Outcomes </w:t>
            </w:r>
          </w:p>
          <w:p w14:paraId="20E30191" w14:textId="182A65D8" w:rsidR="0023181C" w:rsidRDefault="0023181C" w:rsidP="0023181C">
            <w:pPr>
              <w:pStyle w:val="ListParagraph"/>
              <w:numPr>
                <w:ilvl w:val="0"/>
                <w:numId w:val="6"/>
              </w:numPr>
            </w:pPr>
            <w:r>
              <w:t xml:space="preserve">Evaluation form for </w:t>
            </w:r>
            <w:r w:rsidR="009F6247">
              <w:t>Scholarships</w:t>
            </w:r>
          </w:p>
        </w:tc>
        <w:tc>
          <w:tcPr>
            <w:tcW w:w="468" w:type="pct"/>
          </w:tcPr>
          <w:p w14:paraId="6E584CBD" w14:textId="77777777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981666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Discussion</w:t>
            </w:r>
          </w:p>
          <w:p w14:paraId="4C84DF47" w14:textId="77777777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407928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Decision</w:t>
            </w:r>
          </w:p>
          <w:p w14:paraId="207680EF" w14:textId="77777777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7667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Advocacy</w:t>
            </w:r>
          </w:p>
          <w:p w14:paraId="3FBFE0A8" w14:textId="7D3D1801" w:rsidR="00DC5589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792573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C5589" w14:paraId="3F823440" w14:textId="77777777" w:rsidTr="00BD4D52">
        <w:trPr>
          <w:trHeight w:val="764"/>
        </w:trPr>
        <w:tc>
          <w:tcPr>
            <w:tcW w:w="1225" w:type="pct"/>
            <w:vAlign w:val="center"/>
          </w:tcPr>
          <w:p w14:paraId="7CC82331" w14:textId="1A31843B" w:rsidR="00DC5589" w:rsidRPr="00E53573" w:rsidRDefault="00DC5589" w:rsidP="00DC5589">
            <w:pPr>
              <w:pStyle w:val="NoSpacing"/>
            </w:pPr>
            <w:r w:rsidRPr="002C5298">
              <w:t>Faculty-Led</w:t>
            </w:r>
            <w:r>
              <w:rPr>
                <w:b/>
              </w:rPr>
              <w:t xml:space="preserve"> </w:t>
            </w:r>
            <w:r w:rsidRPr="002C5298">
              <w:t xml:space="preserve"> </w:t>
            </w:r>
            <w:r>
              <w:t xml:space="preserve">Study Abroad </w:t>
            </w:r>
            <w:r w:rsidRPr="002C5298">
              <w:rPr>
                <w:spacing w:val="-2"/>
              </w:rPr>
              <w:t>Handbook</w:t>
            </w:r>
          </w:p>
        </w:tc>
        <w:tc>
          <w:tcPr>
            <w:tcW w:w="796" w:type="pct"/>
            <w:vAlign w:val="center"/>
          </w:tcPr>
          <w:p w14:paraId="24FB0B7C" w14:textId="1FDF637A" w:rsidR="00DC5589" w:rsidRDefault="00DC5589" w:rsidP="00DC5589">
            <w:r>
              <w:t>Jen</w:t>
            </w:r>
          </w:p>
        </w:tc>
        <w:tc>
          <w:tcPr>
            <w:tcW w:w="427" w:type="pct"/>
            <w:vAlign w:val="center"/>
          </w:tcPr>
          <w:p w14:paraId="4DF4511D" w14:textId="3D15A940" w:rsidR="00DC5589" w:rsidRDefault="00BF08EB" w:rsidP="00DC5589">
            <w:pPr>
              <w:jc w:val="center"/>
            </w:pPr>
            <w:r>
              <w:t>20mins</w:t>
            </w:r>
            <w:bookmarkStart w:id="0" w:name="_GoBack"/>
            <w:bookmarkEnd w:id="0"/>
          </w:p>
        </w:tc>
        <w:tc>
          <w:tcPr>
            <w:tcW w:w="2084" w:type="pct"/>
            <w:gridSpan w:val="2"/>
            <w:vAlign w:val="center"/>
          </w:tcPr>
          <w:p w14:paraId="30D8A0CD" w14:textId="607B6190" w:rsidR="00DC5589" w:rsidRDefault="00DC5589" w:rsidP="00BD01DE">
            <w:pPr>
              <w:pStyle w:val="ListParagraph"/>
              <w:numPr>
                <w:ilvl w:val="0"/>
                <w:numId w:val="6"/>
              </w:numPr>
            </w:pPr>
            <w:r>
              <w:t xml:space="preserve"> Cancellation Policy </w:t>
            </w:r>
          </w:p>
        </w:tc>
        <w:tc>
          <w:tcPr>
            <w:tcW w:w="468" w:type="pct"/>
          </w:tcPr>
          <w:p w14:paraId="019D9518" w14:textId="4D310B1E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Discussion</w:t>
            </w:r>
          </w:p>
          <w:p w14:paraId="156D6B2D" w14:textId="493A1349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Decision</w:t>
            </w:r>
          </w:p>
          <w:p w14:paraId="21B54C55" w14:textId="77777777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Advocacy</w:t>
            </w:r>
          </w:p>
          <w:p w14:paraId="433E1396" w14:textId="77777777" w:rsidR="00DC5589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C5589" w14:paraId="769F5998" w14:textId="77777777" w:rsidTr="00BD4D52">
        <w:trPr>
          <w:trHeight w:val="809"/>
        </w:trPr>
        <w:tc>
          <w:tcPr>
            <w:tcW w:w="1225" w:type="pct"/>
            <w:vAlign w:val="center"/>
          </w:tcPr>
          <w:p w14:paraId="28DE0E99" w14:textId="0589A8A7" w:rsidR="00DC5589" w:rsidRDefault="00DC5589" w:rsidP="00DC5589">
            <w:r>
              <w:t>Reminders</w:t>
            </w:r>
          </w:p>
        </w:tc>
        <w:tc>
          <w:tcPr>
            <w:tcW w:w="796" w:type="pct"/>
            <w:vAlign w:val="center"/>
          </w:tcPr>
          <w:p w14:paraId="69E2BDE0" w14:textId="7ACD23FE" w:rsidR="00DC5589" w:rsidRDefault="001317A6" w:rsidP="00DC5589">
            <w:r>
              <w:t>Jen</w:t>
            </w:r>
          </w:p>
        </w:tc>
        <w:tc>
          <w:tcPr>
            <w:tcW w:w="427" w:type="pct"/>
            <w:vAlign w:val="center"/>
          </w:tcPr>
          <w:p w14:paraId="3A9B205A" w14:textId="10776D9B" w:rsidR="00DC5589" w:rsidRDefault="00DC5589" w:rsidP="00DC5589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297166FE" w14:textId="67701C26" w:rsidR="00DC5589" w:rsidRDefault="00DC5589" w:rsidP="00DC5589">
            <w:pPr>
              <w:pStyle w:val="ListParagraph"/>
              <w:numPr>
                <w:ilvl w:val="0"/>
                <w:numId w:val="6"/>
              </w:numPr>
            </w:pPr>
            <w:r>
              <w:t>Kerrie &amp; Stefanie out on 2/27/2026 (CCID)</w:t>
            </w:r>
          </w:p>
          <w:p w14:paraId="6C34FEB3" w14:textId="7B7E96D9" w:rsidR="00DC5589" w:rsidRDefault="009F6247" w:rsidP="009F6247">
            <w:pPr>
              <w:pStyle w:val="ListParagraph"/>
              <w:numPr>
                <w:ilvl w:val="0"/>
                <w:numId w:val="6"/>
              </w:numPr>
            </w:pPr>
            <w:r>
              <w:t xml:space="preserve">Kerrie out 3/13/2026 </w:t>
            </w:r>
          </w:p>
        </w:tc>
        <w:tc>
          <w:tcPr>
            <w:tcW w:w="468" w:type="pct"/>
          </w:tcPr>
          <w:p w14:paraId="481C0958" w14:textId="77777777" w:rsidR="00DC5589" w:rsidRDefault="00DC5589" w:rsidP="00DC5589">
            <w:pPr>
              <w:rPr>
                <w:sz w:val="18"/>
                <w:szCs w:val="18"/>
              </w:rPr>
            </w:pPr>
          </w:p>
        </w:tc>
      </w:tr>
      <w:tr w:rsidR="00DC5589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DC5589" w:rsidRPr="00E53573" w:rsidRDefault="00DC5589" w:rsidP="00DC5589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DC5589" w:rsidRDefault="00DC5589" w:rsidP="00DC5589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77F56C76" w:rsidR="00DC5589" w:rsidRDefault="00DC5589" w:rsidP="00DC5589">
            <w:pPr>
              <w:jc w:val="center"/>
            </w:pPr>
            <w:r>
              <w:t>10 min</w:t>
            </w:r>
          </w:p>
        </w:tc>
        <w:tc>
          <w:tcPr>
            <w:tcW w:w="2084" w:type="pct"/>
            <w:gridSpan w:val="2"/>
            <w:vAlign w:val="center"/>
          </w:tcPr>
          <w:p w14:paraId="5CC29FB0" w14:textId="42F998A1" w:rsidR="00DC5589" w:rsidRDefault="00DC5589" w:rsidP="00DC5589">
            <w:pPr>
              <w:pStyle w:val="ListParagraph"/>
              <w:numPr>
                <w:ilvl w:val="0"/>
                <w:numId w:val="6"/>
              </w:numPr>
            </w:pPr>
            <w:r>
              <w:t>The Baltics 2026 – Lars, David, Amy</w:t>
            </w:r>
          </w:p>
          <w:p w14:paraId="132FE46E" w14:textId="6BFD3666" w:rsidR="00DC5589" w:rsidRDefault="00DC5589" w:rsidP="00DC5589">
            <w:pPr>
              <w:pStyle w:val="ListParagraph"/>
              <w:numPr>
                <w:ilvl w:val="0"/>
                <w:numId w:val="6"/>
              </w:numPr>
            </w:pPr>
            <w:r>
              <w:t>Ireland 2026 – Keely, Jessica, and Kerrie</w:t>
            </w:r>
          </w:p>
          <w:p w14:paraId="52950FC9" w14:textId="7DEBD19F" w:rsidR="00DC5589" w:rsidRDefault="00217107" w:rsidP="00DC5589">
            <w:pPr>
              <w:pStyle w:val="ListParagraph"/>
              <w:numPr>
                <w:ilvl w:val="0"/>
                <w:numId w:val="6"/>
              </w:numPr>
            </w:pPr>
            <w:r>
              <w:t>Canada</w:t>
            </w:r>
            <w:r w:rsidR="00DC5589">
              <w:t xml:space="preserve"> </w:t>
            </w:r>
            <w:r>
              <w:t>June 2027– Ernesto – Starting paperwork</w:t>
            </w:r>
          </w:p>
          <w:p w14:paraId="297D02C0" w14:textId="1FEE9BC9" w:rsidR="00DC5589" w:rsidRDefault="00DC5589" w:rsidP="00DC5589">
            <w:pPr>
              <w:pStyle w:val="ListParagraph"/>
              <w:numPr>
                <w:ilvl w:val="0"/>
                <w:numId w:val="6"/>
              </w:numPr>
            </w:pPr>
            <w:r>
              <w:t xml:space="preserve">Ireland 2027 – Kerrie Hughes </w:t>
            </w:r>
          </w:p>
          <w:p w14:paraId="2F5B0730" w14:textId="37AF7585" w:rsidR="00DC5589" w:rsidRDefault="001317A6" w:rsidP="00DC5589">
            <w:pPr>
              <w:pStyle w:val="ListParagraph"/>
              <w:numPr>
                <w:ilvl w:val="0"/>
                <w:numId w:val="6"/>
              </w:numPr>
            </w:pPr>
            <w:r>
              <w:t>NEED SOME IDEAS for future trips</w:t>
            </w:r>
          </w:p>
        </w:tc>
        <w:tc>
          <w:tcPr>
            <w:tcW w:w="468" w:type="pct"/>
          </w:tcPr>
          <w:p w14:paraId="522F7665" w14:textId="77777777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DC5589" w:rsidRPr="003F7E67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DC5589" w:rsidRDefault="00A44F20" w:rsidP="00DC558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58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C5589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C5589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DC5589" w:rsidRPr="00EF12F0" w:rsidRDefault="00DC5589" w:rsidP="00DC558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DC5589" w:rsidRDefault="00DC5589" w:rsidP="00DC558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DC5589" w:rsidRDefault="00DC5589" w:rsidP="00DC558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DC5589" w:rsidRDefault="00DC5589" w:rsidP="00DC558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DC5589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186C2305" w:rsidR="00DC5589" w:rsidRDefault="0023181C" w:rsidP="0023181C">
            <w:r>
              <w:t xml:space="preserve">                  </w:t>
            </w:r>
            <w:r w:rsidR="00DC5589">
              <w:t xml:space="preserve">3/13/2026, </w:t>
            </w: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DC5589" w:rsidRDefault="00DC5589" w:rsidP="00DC5589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77777777" w:rsidR="00DC5589" w:rsidRDefault="00DC5589" w:rsidP="00DC5589">
            <w:pPr>
              <w:jc w:val="center"/>
            </w:pPr>
            <w:r>
              <w:t>1:30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DC5589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DC5589" w:rsidRDefault="00DC5589" w:rsidP="00DC5589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DC5589" w:rsidRDefault="00A44F20" w:rsidP="00DC5589">
                  <w:pPr>
                    <w:spacing w:line="300" w:lineRule="atLeast"/>
                  </w:pPr>
                  <w:hyperlink r:id="rId8" w:history="1">
                    <w:r w:rsidR="00DC5589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DC5589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DC5589" w:rsidRDefault="00DC5589" w:rsidP="00DC5589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99449" w14:textId="77777777" w:rsidR="00A44F20" w:rsidRDefault="00A44F20" w:rsidP="00B3679E">
      <w:r>
        <w:separator/>
      </w:r>
    </w:p>
  </w:endnote>
  <w:endnote w:type="continuationSeparator" w:id="0">
    <w:p w14:paraId="3FA3F0C7" w14:textId="77777777" w:rsidR="00A44F20" w:rsidRDefault="00A44F20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4C4350" w14:textId="77777777" w:rsidR="00A44F20" w:rsidRDefault="00A44F20" w:rsidP="00B3679E">
      <w:r>
        <w:separator/>
      </w:r>
    </w:p>
  </w:footnote>
  <w:footnote w:type="continuationSeparator" w:id="0">
    <w:p w14:paraId="7B45A020" w14:textId="77777777" w:rsidR="00A44F20" w:rsidRDefault="00A44F20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653AC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mwrAUArBdRJywAAAA="/>
  </w:docVars>
  <w:rsids>
    <w:rsidRoot w:val="008B4580"/>
    <w:rsid w:val="00000081"/>
    <w:rsid w:val="000059C3"/>
    <w:rsid w:val="00015666"/>
    <w:rsid w:val="0002612D"/>
    <w:rsid w:val="000268B1"/>
    <w:rsid w:val="000553AB"/>
    <w:rsid w:val="0007288F"/>
    <w:rsid w:val="000728B8"/>
    <w:rsid w:val="00094648"/>
    <w:rsid w:val="000A54E1"/>
    <w:rsid w:val="000B12A2"/>
    <w:rsid w:val="000D18D8"/>
    <w:rsid w:val="000D6F79"/>
    <w:rsid w:val="000D7015"/>
    <w:rsid w:val="000E07D5"/>
    <w:rsid w:val="000F1C79"/>
    <w:rsid w:val="000F5500"/>
    <w:rsid w:val="00115D1B"/>
    <w:rsid w:val="00120A5D"/>
    <w:rsid w:val="0012451F"/>
    <w:rsid w:val="0013129A"/>
    <w:rsid w:val="001317A6"/>
    <w:rsid w:val="00132E9A"/>
    <w:rsid w:val="0013476F"/>
    <w:rsid w:val="00137A97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03DB"/>
    <w:rsid w:val="001C329C"/>
    <w:rsid w:val="001C519E"/>
    <w:rsid w:val="001C7DC6"/>
    <w:rsid w:val="001E1B44"/>
    <w:rsid w:val="001E6951"/>
    <w:rsid w:val="001F106A"/>
    <w:rsid w:val="001F7994"/>
    <w:rsid w:val="0020345B"/>
    <w:rsid w:val="00210EBC"/>
    <w:rsid w:val="00217107"/>
    <w:rsid w:val="002220B6"/>
    <w:rsid w:val="00223042"/>
    <w:rsid w:val="0023181C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C5298"/>
    <w:rsid w:val="002D03F9"/>
    <w:rsid w:val="002D32F5"/>
    <w:rsid w:val="002E04B3"/>
    <w:rsid w:val="002E6690"/>
    <w:rsid w:val="00310D6A"/>
    <w:rsid w:val="003148D8"/>
    <w:rsid w:val="00316D63"/>
    <w:rsid w:val="0032039D"/>
    <w:rsid w:val="003208E4"/>
    <w:rsid w:val="00336538"/>
    <w:rsid w:val="00351EB7"/>
    <w:rsid w:val="00353D7C"/>
    <w:rsid w:val="003564C9"/>
    <w:rsid w:val="00356A31"/>
    <w:rsid w:val="00366554"/>
    <w:rsid w:val="00373302"/>
    <w:rsid w:val="00376A35"/>
    <w:rsid w:val="00377D5C"/>
    <w:rsid w:val="003905AE"/>
    <w:rsid w:val="003942C4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73CA6"/>
    <w:rsid w:val="00482B72"/>
    <w:rsid w:val="004A3181"/>
    <w:rsid w:val="004B2DC3"/>
    <w:rsid w:val="004B7ECE"/>
    <w:rsid w:val="004D33A5"/>
    <w:rsid w:val="004E0016"/>
    <w:rsid w:val="004E6BF6"/>
    <w:rsid w:val="005064A7"/>
    <w:rsid w:val="005321E3"/>
    <w:rsid w:val="00537B92"/>
    <w:rsid w:val="00551B78"/>
    <w:rsid w:val="00563FD7"/>
    <w:rsid w:val="00566AAD"/>
    <w:rsid w:val="005671DA"/>
    <w:rsid w:val="0058603B"/>
    <w:rsid w:val="00586BD7"/>
    <w:rsid w:val="00592C37"/>
    <w:rsid w:val="00593BE4"/>
    <w:rsid w:val="005A00BB"/>
    <w:rsid w:val="005A4241"/>
    <w:rsid w:val="005A488F"/>
    <w:rsid w:val="005B34F6"/>
    <w:rsid w:val="005B5949"/>
    <w:rsid w:val="005D4B54"/>
    <w:rsid w:val="005E2C02"/>
    <w:rsid w:val="005E4AED"/>
    <w:rsid w:val="005F5C4F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42455"/>
    <w:rsid w:val="006517A7"/>
    <w:rsid w:val="006538C7"/>
    <w:rsid w:val="006644D5"/>
    <w:rsid w:val="00667BBF"/>
    <w:rsid w:val="00692CF4"/>
    <w:rsid w:val="006A27B0"/>
    <w:rsid w:val="006A6D32"/>
    <w:rsid w:val="006B75DA"/>
    <w:rsid w:val="006D5998"/>
    <w:rsid w:val="006D7553"/>
    <w:rsid w:val="006E34F4"/>
    <w:rsid w:val="006E56EB"/>
    <w:rsid w:val="006F21EF"/>
    <w:rsid w:val="00703154"/>
    <w:rsid w:val="0070523B"/>
    <w:rsid w:val="007056AC"/>
    <w:rsid w:val="00705AE8"/>
    <w:rsid w:val="00710813"/>
    <w:rsid w:val="007178A8"/>
    <w:rsid w:val="00741978"/>
    <w:rsid w:val="00746234"/>
    <w:rsid w:val="00746F16"/>
    <w:rsid w:val="007520EE"/>
    <w:rsid w:val="007676C9"/>
    <w:rsid w:val="007700E1"/>
    <w:rsid w:val="00780ED0"/>
    <w:rsid w:val="00792D61"/>
    <w:rsid w:val="007A19C1"/>
    <w:rsid w:val="007A3BC2"/>
    <w:rsid w:val="007B4D52"/>
    <w:rsid w:val="007C5850"/>
    <w:rsid w:val="007F10EB"/>
    <w:rsid w:val="007F6AF0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8AE"/>
    <w:rsid w:val="00934C83"/>
    <w:rsid w:val="00970306"/>
    <w:rsid w:val="00971AB9"/>
    <w:rsid w:val="00984741"/>
    <w:rsid w:val="009A678A"/>
    <w:rsid w:val="009A67EE"/>
    <w:rsid w:val="009C758C"/>
    <w:rsid w:val="009D0904"/>
    <w:rsid w:val="009D0D10"/>
    <w:rsid w:val="009E4F7C"/>
    <w:rsid w:val="009F1904"/>
    <w:rsid w:val="009F493F"/>
    <w:rsid w:val="009F6247"/>
    <w:rsid w:val="009F72D9"/>
    <w:rsid w:val="00A03704"/>
    <w:rsid w:val="00A138AC"/>
    <w:rsid w:val="00A307D5"/>
    <w:rsid w:val="00A30E91"/>
    <w:rsid w:val="00A3360B"/>
    <w:rsid w:val="00A3563D"/>
    <w:rsid w:val="00A4477D"/>
    <w:rsid w:val="00A44F20"/>
    <w:rsid w:val="00A54C4F"/>
    <w:rsid w:val="00A56ABD"/>
    <w:rsid w:val="00A628A3"/>
    <w:rsid w:val="00A70747"/>
    <w:rsid w:val="00A7246B"/>
    <w:rsid w:val="00A755E6"/>
    <w:rsid w:val="00A93F84"/>
    <w:rsid w:val="00A97DF8"/>
    <w:rsid w:val="00AA39F3"/>
    <w:rsid w:val="00AB0AE0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33"/>
    <w:rsid w:val="00B80FE2"/>
    <w:rsid w:val="00B82F0D"/>
    <w:rsid w:val="00B87DD3"/>
    <w:rsid w:val="00B921E3"/>
    <w:rsid w:val="00B93F6D"/>
    <w:rsid w:val="00B95B60"/>
    <w:rsid w:val="00BA3F47"/>
    <w:rsid w:val="00BB3EC6"/>
    <w:rsid w:val="00BC27D4"/>
    <w:rsid w:val="00BC53A4"/>
    <w:rsid w:val="00BD01DE"/>
    <w:rsid w:val="00BD4D52"/>
    <w:rsid w:val="00BD5815"/>
    <w:rsid w:val="00BD58C0"/>
    <w:rsid w:val="00BE2D74"/>
    <w:rsid w:val="00BE46A4"/>
    <w:rsid w:val="00BF08EB"/>
    <w:rsid w:val="00BF144F"/>
    <w:rsid w:val="00BF7033"/>
    <w:rsid w:val="00C035A3"/>
    <w:rsid w:val="00C13278"/>
    <w:rsid w:val="00C15638"/>
    <w:rsid w:val="00C2052C"/>
    <w:rsid w:val="00C36364"/>
    <w:rsid w:val="00C45602"/>
    <w:rsid w:val="00C46F2F"/>
    <w:rsid w:val="00C579D3"/>
    <w:rsid w:val="00C57F10"/>
    <w:rsid w:val="00C664C0"/>
    <w:rsid w:val="00C735CE"/>
    <w:rsid w:val="00C87CEC"/>
    <w:rsid w:val="00C90DA7"/>
    <w:rsid w:val="00CA44E6"/>
    <w:rsid w:val="00CB2591"/>
    <w:rsid w:val="00CB5F87"/>
    <w:rsid w:val="00CC0013"/>
    <w:rsid w:val="00CD031F"/>
    <w:rsid w:val="00CD4512"/>
    <w:rsid w:val="00CF224D"/>
    <w:rsid w:val="00CF3008"/>
    <w:rsid w:val="00CF6D34"/>
    <w:rsid w:val="00D019BF"/>
    <w:rsid w:val="00D161E7"/>
    <w:rsid w:val="00D22DCA"/>
    <w:rsid w:val="00D25A03"/>
    <w:rsid w:val="00D4476D"/>
    <w:rsid w:val="00D44BEF"/>
    <w:rsid w:val="00D53F15"/>
    <w:rsid w:val="00D564E7"/>
    <w:rsid w:val="00D63FA3"/>
    <w:rsid w:val="00D70873"/>
    <w:rsid w:val="00D83AE0"/>
    <w:rsid w:val="00D97BF7"/>
    <w:rsid w:val="00DA42D4"/>
    <w:rsid w:val="00DC1B76"/>
    <w:rsid w:val="00DC5589"/>
    <w:rsid w:val="00DD42A3"/>
    <w:rsid w:val="00DD686E"/>
    <w:rsid w:val="00DE11D5"/>
    <w:rsid w:val="00DE6875"/>
    <w:rsid w:val="00DF0E12"/>
    <w:rsid w:val="00DF25B8"/>
    <w:rsid w:val="00DF37E5"/>
    <w:rsid w:val="00E0085D"/>
    <w:rsid w:val="00E1276E"/>
    <w:rsid w:val="00E12FFF"/>
    <w:rsid w:val="00E1430B"/>
    <w:rsid w:val="00E14739"/>
    <w:rsid w:val="00E25CD0"/>
    <w:rsid w:val="00E2632D"/>
    <w:rsid w:val="00E3187D"/>
    <w:rsid w:val="00E336BB"/>
    <w:rsid w:val="00E34F36"/>
    <w:rsid w:val="00E409BD"/>
    <w:rsid w:val="00E45E83"/>
    <w:rsid w:val="00E528C3"/>
    <w:rsid w:val="00E53573"/>
    <w:rsid w:val="00E60F0F"/>
    <w:rsid w:val="00E650A6"/>
    <w:rsid w:val="00E7582E"/>
    <w:rsid w:val="00E75DCB"/>
    <w:rsid w:val="00E874A2"/>
    <w:rsid w:val="00EA03EA"/>
    <w:rsid w:val="00EA7D77"/>
    <w:rsid w:val="00EB7D91"/>
    <w:rsid w:val="00EC5EB8"/>
    <w:rsid w:val="00EC7EA3"/>
    <w:rsid w:val="00ED0B04"/>
    <w:rsid w:val="00ED6EA5"/>
    <w:rsid w:val="00EE5A7C"/>
    <w:rsid w:val="00EE66BD"/>
    <w:rsid w:val="00EF12F0"/>
    <w:rsid w:val="00F034E1"/>
    <w:rsid w:val="00F14997"/>
    <w:rsid w:val="00F1627C"/>
    <w:rsid w:val="00F2147D"/>
    <w:rsid w:val="00F230EF"/>
    <w:rsid w:val="00F26DF8"/>
    <w:rsid w:val="00F37A9A"/>
    <w:rsid w:val="00F438D1"/>
    <w:rsid w:val="00F57716"/>
    <w:rsid w:val="00F57FE8"/>
    <w:rsid w:val="00F7053F"/>
    <w:rsid w:val="00F77EF8"/>
    <w:rsid w:val="00F848D1"/>
    <w:rsid w:val="00F94250"/>
    <w:rsid w:val="00F94871"/>
    <w:rsid w:val="00FA7235"/>
    <w:rsid w:val="00FC34F6"/>
    <w:rsid w:val="00FC379C"/>
    <w:rsid w:val="00FC68B4"/>
    <w:rsid w:val="00FE3A6E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F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  <w:style w:type="paragraph" w:styleId="Title">
    <w:name w:val="Title"/>
    <w:basedOn w:val="Normal"/>
    <w:link w:val="TitleChar"/>
    <w:uiPriority w:val="1"/>
    <w:qFormat/>
    <w:rsid w:val="002C5298"/>
    <w:pPr>
      <w:widowControl w:val="0"/>
      <w:autoSpaceDE w:val="0"/>
      <w:autoSpaceDN w:val="0"/>
      <w:ind w:left="1201"/>
    </w:pPr>
    <w:rPr>
      <w:rFonts w:ascii="Palatino Linotype" w:eastAsia="Palatino Linotype" w:hAnsi="Palatino Linotype" w:cs="Palatino Linotype"/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2C5298"/>
    <w:rPr>
      <w:rFonts w:ascii="Palatino Linotype" w:eastAsia="Palatino Linotype" w:hAnsi="Palatino Linotype" w:cs="Palatino Linotype"/>
      <w:b/>
      <w:bCs/>
      <w:sz w:val="44"/>
      <w:szCs w:val="44"/>
    </w:rPr>
  </w:style>
  <w:style w:type="paragraph" w:styleId="NoSpacing">
    <w:name w:val="No Spacing"/>
    <w:uiPriority w:val="1"/>
    <w:qFormat/>
    <w:rsid w:val="002C52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A9CCE-C01F-4EAD-90EF-B0257943B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5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4</cp:revision>
  <cp:lastPrinted>2025-04-11T18:03:00Z</cp:lastPrinted>
  <dcterms:created xsi:type="dcterms:W3CDTF">2026-02-13T21:17:00Z</dcterms:created>
  <dcterms:modified xsi:type="dcterms:W3CDTF">2026-02-26T18:20:00Z</dcterms:modified>
</cp:coreProperties>
</file>